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10"/>
      </w:tblGrid>
      <w:tr w:rsidR="00FE01DD" w14:paraId="7DF40550" w14:textId="77777777" w:rsidTr="00560253">
        <w:trPr>
          <w:trHeight w:val="538"/>
        </w:trPr>
        <w:tc>
          <w:tcPr>
            <w:tcW w:w="8810" w:type="dxa"/>
          </w:tcPr>
          <w:p w14:paraId="21AB8C55" w14:textId="77777777" w:rsidR="00FE01DD" w:rsidRDefault="00FE01DD" w:rsidP="00FE01DD">
            <w:r>
              <w:t>&lt;&lt;Entity&gt;&gt;</w:t>
            </w:r>
          </w:p>
          <w:p w14:paraId="5CFD56B3" w14:textId="2BE8EBA6" w:rsidR="00FE01DD" w:rsidRDefault="00FE01DD" w:rsidP="00FE01DD">
            <w:r>
              <w:t>Customer</w:t>
            </w:r>
          </w:p>
        </w:tc>
      </w:tr>
      <w:tr w:rsidR="00FE01DD" w14:paraId="6F77DEA8" w14:textId="77777777" w:rsidTr="00560253">
        <w:trPr>
          <w:trHeight w:val="1605"/>
        </w:trPr>
        <w:tc>
          <w:tcPr>
            <w:tcW w:w="8810" w:type="dxa"/>
          </w:tcPr>
          <w:p w14:paraId="0222A3BB" w14:textId="43E90B15" w:rsidR="00FE01DD" w:rsidRDefault="00FE01DD" w:rsidP="00FE01DD">
            <w:r>
              <w:t>-</w:t>
            </w:r>
            <w:proofErr w:type="spellStart"/>
            <w:r>
              <w:t>iD</w:t>
            </w:r>
            <w:proofErr w:type="spellEnd"/>
            <w:r>
              <w:t>: String</w:t>
            </w:r>
          </w:p>
          <w:p w14:paraId="6677BEE3" w14:textId="3627C14C" w:rsidR="00FE01DD" w:rsidRDefault="00FE01DD" w:rsidP="00FE01DD">
            <w:r>
              <w:t>-password: String</w:t>
            </w:r>
          </w:p>
          <w:p w14:paraId="6B4DC3FF" w14:textId="09DD3B38" w:rsidR="00FE01DD" w:rsidRDefault="00FE01DD" w:rsidP="00FE01DD">
            <w:r>
              <w:t>-name: String</w:t>
            </w:r>
          </w:p>
          <w:p w14:paraId="679145F8" w14:textId="2B0BEF24" w:rsidR="00FE01DD" w:rsidRDefault="00FE01DD" w:rsidP="00FE01DD">
            <w:r>
              <w:t>-address: String</w:t>
            </w:r>
          </w:p>
          <w:p w14:paraId="5F29CB9F" w14:textId="71686D12" w:rsidR="00FE01DD" w:rsidRDefault="00FE01DD" w:rsidP="00FE01DD">
            <w:r>
              <w:t>-</w:t>
            </w:r>
            <w:proofErr w:type="spellStart"/>
            <w:r>
              <w:t>phoneNumber</w:t>
            </w:r>
            <w:proofErr w:type="spellEnd"/>
            <w:r>
              <w:t>: Integer</w:t>
            </w:r>
          </w:p>
          <w:p w14:paraId="157CCAAC" w14:textId="3649ECB3" w:rsidR="00FE01DD" w:rsidRDefault="00FE01DD" w:rsidP="00FE01DD">
            <w:r>
              <w:t>-</w:t>
            </w:r>
            <w:proofErr w:type="spellStart"/>
            <w:r>
              <w:t>creditCardNumber</w:t>
            </w:r>
            <w:proofErr w:type="spellEnd"/>
            <w:r>
              <w:t>: Integer</w:t>
            </w:r>
          </w:p>
        </w:tc>
      </w:tr>
      <w:tr w:rsidR="00FE01DD" w14:paraId="44C5C33C" w14:textId="77777777" w:rsidTr="00560253">
        <w:trPr>
          <w:trHeight w:val="1066"/>
        </w:trPr>
        <w:tc>
          <w:tcPr>
            <w:tcW w:w="8810" w:type="dxa"/>
          </w:tcPr>
          <w:p w14:paraId="3626761B" w14:textId="77777777" w:rsidR="00FE01DD" w:rsidRDefault="00FE01DD" w:rsidP="00FE01DD">
            <w:proofErr w:type="gramStart"/>
            <w:r>
              <w:t>logout(</w:t>
            </w:r>
            <w:proofErr w:type="gramEnd"/>
            <w:r>
              <w:t>):</w:t>
            </w:r>
          </w:p>
          <w:p w14:paraId="67E1E5B3" w14:textId="77777777" w:rsidR="00FE01DD" w:rsidRDefault="00FE01DD" w:rsidP="00FE01DD">
            <w:proofErr w:type="spellStart"/>
            <w:proofErr w:type="gramStart"/>
            <w:r>
              <w:t>createAcccount</w:t>
            </w:r>
            <w:proofErr w:type="spellEnd"/>
            <w:r>
              <w:t>(</w:t>
            </w:r>
            <w:proofErr w:type="gramEnd"/>
            <w:r>
              <w:t xml:space="preserve">Name: String, </w:t>
            </w:r>
            <w:proofErr w:type="spellStart"/>
            <w:r>
              <w:t>Adress</w:t>
            </w:r>
            <w:proofErr w:type="spellEnd"/>
            <w:r>
              <w:t xml:space="preserve">: String, </w:t>
            </w:r>
            <w:proofErr w:type="spellStart"/>
            <w:r>
              <w:t>phoneNumber</w:t>
            </w:r>
            <w:proofErr w:type="spellEnd"/>
            <w:r>
              <w:t xml:space="preserve">: String, </w:t>
            </w:r>
            <w:proofErr w:type="spellStart"/>
            <w:r>
              <w:t>creditCardNumber</w:t>
            </w:r>
            <w:proofErr w:type="spellEnd"/>
            <w:r>
              <w:t>: Integer)</w:t>
            </w:r>
          </w:p>
          <w:p w14:paraId="05E187DB" w14:textId="5F077CB4" w:rsidR="00FE01DD" w:rsidRDefault="00FE01DD" w:rsidP="00FE01DD">
            <w:proofErr w:type="spellStart"/>
            <w:proofErr w:type="gramStart"/>
            <w:r>
              <w:t>order</w:t>
            </w:r>
            <w:r w:rsidR="008B3BDD">
              <w:t>Items</w:t>
            </w:r>
            <w:proofErr w:type="spellEnd"/>
            <w:r w:rsidR="008B3BDD">
              <w:t>(</w:t>
            </w:r>
            <w:proofErr w:type="gramEnd"/>
            <w:r w:rsidR="008B3BDD">
              <w:t xml:space="preserve">items: List&lt;Item&gt;, </w:t>
            </w:r>
            <w:proofErr w:type="spellStart"/>
            <w:r w:rsidR="008B3BDD">
              <w:t>creditCardNumber</w:t>
            </w:r>
            <w:proofErr w:type="spellEnd"/>
            <w:r w:rsidR="008B3BDD">
              <w:t>: Integer)</w:t>
            </w:r>
          </w:p>
          <w:p w14:paraId="64A5B962" w14:textId="5FF0E7FD" w:rsidR="008B3BDD" w:rsidRDefault="008B3BDD" w:rsidP="00FE01DD">
            <w:proofErr w:type="spellStart"/>
            <w:proofErr w:type="gramStart"/>
            <w:r>
              <w:t>viewOrder</w:t>
            </w:r>
            <w:proofErr w:type="spellEnd"/>
            <w:r>
              <w:t>(</w:t>
            </w:r>
            <w:proofErr w:type="gramEnd"/>
            <w:r>
              <w:t>order: List&lt;Order&gt;</w:t>
            </w:r>
            <w:r w:rsidR="00560253">
              <w:t>)</w:t>
            </w:r>
          </w:p>
        </w:tc>
      </w:tr>
    </w:tbl>
    <w:p w14:paraId="2CCE4924" w14:textId="3BADC877" w:rsidR="00A33284" w:rsidRDefault="00560253" w:rsidP="00FE01DD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F0458A" wp14:editId="77CEC60C">
                <wp:simplePos x="0" y="0"/>
                <wp:positionH relativeFrom="column">
                  <wp:posOffset>-609600</wp:posOffset>
                </wp:positionH>
                <wp:positionV relativeFrom="paragraph">
                  <wp:posOffset>975360</wp:posOffset>
                </wp:positionV>
                <wp:extent cx="584200" cy="698500"/>
                <wp:effectExtent l="0" t="38100" r="63500" b="254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4200" cy="698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E2E7E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-48pt;margin-top:76.8pt;width:46pt;height:5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2A9479" wp14:editId="71A1D471">
                <wp:simplePos x="0" y="0"/>
                <wp:positionH relativeFrom="column">
                  <wp:posOffset>2679700</wp:posOffset>
                </wp:positionH>
                <wp:positionV relativeFrom="paragraph">
                  <wp:posOffset>73660</wp:posOffset>
                </wp:positionV>
                <wp:extent cx="2736850" cy="4508500"/>
                <wp:effectExtent l="0" t="38100" r="63500" b="254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36850" cy="4508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5E0154" id="Straight Arrow Connector 1" o:spid="_x0000_s1026" type="#_x0000_t32" style="position:absolute;margin-left:211pt;margin-top:5.8pt;width:215.5pt;height:35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0"/>
      </w:tblGrid>
      <w:tr w:rsidR="00FE01DD" w14:paraId="0CF351EE" w14:textId="77777777" w:rsidTr="00560253">
        <w:trPr>
          <w:trHeight w:val="385"/>
        </w:trPr>
        <w:tc>
          <w:tcPr>
            <w:tcW w:w="1940" w:type="dxa"/>
          </w:tcPr>
          <w:p w14:paraId="324BB0B2" w14:textId="77777777" w:rsidR="00FE01DD" w:rsidRDefault="00FE01DD" w:rsidP="00FE01DD">
            <w:r>
              <w:t>&lt;&lt;Entity&gt;&gt;</w:t>
            </w:r>
          </w:p>
          <w:p w14:paraId="734DDBBA" w14:textId="6DE24169" w:rsidR="00FE01DD" w:rsidRDefault="00FE01DD" w:rsidP="00FE01DD">
            <w:r>
              <w:t>Item</w:t>
            </w:r>
          </w:p>
        </w:tc>
      </w:tr>
      <w:tr w:rsidR="00FE01DD" w14:paraId="6599342B" w14:textId="77777777" w:rsidTr="00560253">
        <w:trPr>
          <w:trHeight w:val="570"/>
        </w:trPr>
        <w:tc>
          <w:tcPr>
            <w:tcW w:w="1940" w:type="dxa"/>
          </w:tcPr>
          <w:p w14:paraId="09735640" w14:textId="489D4A6D" w:rsidR="00FE01DD" w:rsidRDefault="00FE01DD" w:rsidP="00FE01DD">
            <w:r>
              <w:t>-</w:t>
            </w:r>
            <w:r w:rsidR="008B3BDD">
              <w:t>n</w:t>
            </w:r>
            <w:r>
              <w:t>ame</w:t>
            </w:r>
            <w:r w:rsidR="008B3BDD">
              <w:t>: String</w:t>
            </w:r>
          </w:p>
          <w:p w14:paraId="6D14DC02" w14:textId="7975C163" w:rsidR="008B3BDD" w:rsidRDefault="008B3BDD" w:rsidP="00FE01DD">
            <w:r>
              <w:t>-description: String</w:t>
            </w:r>
          </w:p>
          <w:p w14:paraId="6D9AC58A" w14:textId="7264EDC9" w:rsidR="00FE01DD" w:rsidRDefault="00FE01DD" w:rsidP="00FE01DD">
            <w:r>
              <w:t>-</w:t>
            </w:r>
            <w:r w:rsidR="008B3BDD">
              <w:t>p</w:t>
            </w:r>
            <w:r>
              <w:t>rice</w:t>
            </w:r>
            <w:r w:rsidR="008B3BDD">
              <w:t>: double</w:t>
            </w:r>
          </w:p>
        </w:tc>
      </w:tr>
      <w:tr w:rsidR="00FE01DD" w14:paraId="7F1DE36D" w14:textId="77777777" w:rsidTr="00560253">
        <w:trPr>
          <w:trHeight w:val="192"/>
        </w:trPr>
        <w:tc>
          <w:tcPr>
            <w:tcW w:w="1940" w:type="dxa"/>
          </w:tcPr>
          <w:p w14:paraId="41734B55" w14:textId="77777777" w:rsidR="00FE01DD" w:rsidRDefault="00FE01DD" w:rsidP="00FE01DD"/>
        </w:tc>
      </w:tr>
    </w:tbl>
    <w:p w14:paraId="23C5100E" w14:textId="332116A1" w:rsidR="00FE01DD" w:rsidRDefault="00560253" w:rsidP="00FE01D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6DEAD8" wp14:editId="6B7148BA">
                <wp:simplePos x="0" y="0"/>
                <wp:positionH relativeFrom="column">
                  <wp:posOffset>-596900</wp:posOffset>
                </wp:positionH>
                <wp:positionV relativeFrom="paragraph">
                  <wp:posOffset>333375</wp:posOffset>
                </wp:positionV>
                <wp:extent cx="552450" cy="2508250"/>
                <wp:effectExtent l="0" t="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52450" cy="2508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0BABCB" id="Straight Connector 3" o:spid="_x0000_s1026" style="position:absolute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7pt,26.25pt" to="-3.5pt,22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" strokecolor="#4472c4 [3204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0"/>
      </w:tblGrid>
      <w:tr w:rsidR="00FE01DD" w14:paraId="4D269638" w14:textId="77777777" w:rsidTr="00560253">
        <w:trPr>
          <w:trHeight w:val="677"/>
        </w:trPr>
        <w:tc>
          <w:tcPr>
            <w:tcW w:w="5340" w:type="dxa"/>
          </w:tcPr>
          <w:p w14:paraId="0B295ECD" w14:textId="213C58C5" w:rsidR="00FE01DD" w:rsidRDefault="00FE01DD" w:rsidP="00FE01DD">
            <w:r>
              <w:t>&lt;&lt;Interface&gt;&gt;</w:t>
            </w:r>
            <w:r>
              <w:br/>
              <w:t>Bank</w:t>
            </w:r>
          </w:p>
        </w:tc>
      </w:tr>
      <w:tr w:rsidR="00FE01DD" w14:paraId="15915BA0" w14:textId="77777777" w:rsidTr="00560253">
        <w:trPr>
          <w:trHeight w:val="338"/>
        </w:trPr>
        <w:tc>
          <w:tcPr>
            <w:tcW w:w="5340" w:type="dxa"/>
          </w:tcPr>
          <w:p w14:paraId="5C5DCD14" w14:textId="77777777" w:rsidR="00FE01DD" w:rsidRDefault="00FE01DD" w:rsidP="00FE01DD"/>
        </w:tc>
      </w:tr>
      <w:tr w:rsidR="00FE01DD" w14:paraId="0C9F7B31" w14:textId="77777777" w:rsidTr="00560253">
        <w:trPr>
          <w:trHeight w:val="326"/>
        </w:trPr>
        <w:tc>
          <w:tcPr>
            <w:tcW w:w="5340" w:type="dxa"/>
          </w:tcPr>
          <w:p w14:paraId="0474B70F" w14:textId="22DC242C" w:rsidR="00FE01DD" w:rsidRDefault="00560253" w:rsidP="00FE01DD">
            <w:r>
              <w:t>-</w:t>
            </w:r>
            <w:proofErr w:type="spellStart"/>
            <w:proofErr w:type="gramStart"/>
            <w:r>
              <w:t>checkCard</w:t>
            </w:r>
            <w:proofErr w:type="spellEnd"/>
            <w:r>
              <w:t>(</w:t>
            </w:r>
            <w:proofErr w:type="spellStart"/>
            <w:proofErr w:type="gramEnd"/>
            <w:r>
              <w:t>creditCardNumber</w:t>
            </w:r>
            <w:proofErr w:type="spellEnd"/>
            <w:r>
              <w:t>: Integer, amount: double)</w:t>
            </w:r>
          </w:p>
        </w:tc>
      </w:tr>
    </w:tbl>
    <w:p w14:paraId="0FDD2F00" w14:textId="2266BD7F" w:rsidR="00FE01DD" w:rsidRDefault="00560253" w:rsidP="00FE01D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8088BA" wp14:editId="00621F01">
                <wp:simplePos x="0" y="0"/>
                <wp:positionH relativeFrom="column">
                  <wp:posOffset>1320800</wp:posOffset>
                </wp:positionH>
                <wp:positionV relativeFrom="paragraph">
                  <wp:posOffset>986790</wp:posOffset>
                </wp:positionV>
                <wp:extent cx="368300" cy="558800"/>
                <wp:effectExtent l="38100" t="38100" r="31750" b="317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68300" cy="558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C7EED1" id="Straight Arrow Connector 2" o:spid="_x0000_s1026" type="#_x0000_t32" style="position:absolute;margin-left:104pt;margin-top:77.7pt;width:29pt;height:44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9"/>
      </w:tblGrid>
      <w:tr w:rsidR="00FE01DD" w14:paraId="4FE4FD7B" w14:textId="77777777" w:rsidTr="00560253">
        <w:trPr>
          <w:trHeight w:val="325"/>
        </w:trPr>
        <w:tc>
          <w:tcPr>
            <w:tcW w:w="1969" w:type="dxa"/>
          </w:tcPr>
          <w:p w14:paraId="19A6C1CC" w14:textId="77777777" w:rsidR="00FE01DD" w:rsidRDefault="00FE01DD" w:rsidP="00FE01DD">
            <w:r>
              <w:t>&lt;&lt;Entity&gt;&gt;</w:t>
            </w:r>
          </w:p>
          <w:p w14:paraId="665116CF" w14:textId="2FB9BCF3" w:rsidR="00FE01DD" w:rsidRDefault="00FE01DD" w:rsidP="00FE01DD">
            <w:r>
              <w:t>Order</w:t>
            </w:r>
          </w:p>
        </w:tc>
      </w:tr>
      <w:tr w:rsidR="00FE01DD" w14:paraId="29459662" w14:textId="77777777" w:rsidTr="00560253">
        <w:trPr>
          <w:trHeight w:val="481"/>
        </w:trPr>
        <w:tc>
          <w:tcPr>
            <w:tcW w:w="1969" w:type="dxa"/>
          </w:tcPr>
          <w:p w14:paraId="0F64555F" w14:textId="6C2E2E1F" w:rsidR="00FE01DD" w:rsidRDefault="00FE01DD" w:rsidP="00FE01DD">
            <w:r>
              <w:t>-status: String</w:t>
            </w:r>
          </w:p>
          <w:p w14:paraId="1315FC5B" w14:textId="77777777" w:rsidR="00FE01DD" w:rsidRDefault="00FE01DD" w:rsidP="00FE01DD">
            <w:r>
              <w:t>-items: List&lt;item&gt;</w:t>
            </w:r>
          </w:p>
          <w:p w14:paraId="1EDD424F" w14:textId="0B58924A" w:rsidR="00560253" w:rsidRDefault="00560253" w:rsidP="00FE01DD">
            <w:r>
              <w:t>-price: double</w:t>
            </w:r>
          </w:p>
        </w:tc>
      </w:tr>
      <w:tr w:rsidR="00FE01DD" w14:paraId="3B6810A3" w14:textId="77777777" w:rsidTr="00560253">
        <w:trPr>
          <w:trHeight w:val="162"/>
        </w:trPr>
        <w:tc>
          <w:tcPr>
            <w:tcW w:w="1969" w:type="dxa"/>
          </w:tcPr>
          <w:p w14:paraId="6DA70497" w14:textId="77777777" w:rsidR="00FE01DD" w:rsidRDefault="00FE01DD" w:rsidP="00FE01DD"/>
        </w:tc>
      </w:tr>
    </w:tbl>
    <w:p w14:paraId="2503CCF7" w14:textId="333CAFCA" w:rsidR="00FE01DD" w:rsidRDefault="00FE01DD" w:rsidP="00FE01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60"/>
      </w:tblGrid>
      <w:tr w:rsidR="00FE01DD" w14:paraId="6AAD1CB0" w14:textId="77777777" w:rsidTr="00560253">
        <w:trPr>
          <w:trHeight w:val="447"/>
        </w:trPr>
        <w:tc>
          <w:tcPr>
            <w:tcW w:w="4060" w:type="dxa"/>
          </w:tcPr>
          <w:p w14:paraId="2A4A0EBF" w14:textId="77777777" w:rsidR="00FE01DD" w:rsidRDefault="00FE01DD" w:rsidP="00FE01DD">
            <w:r>
              <w:t>&lt;&lt;Interface&gt;&gt;</w:t>
            </w:r>
          </w:p>
          <w:p w14:paraId="6A416ADA" w14:textId="359799A6" w:rsidR="00FE01DD" w:rsidRDefault="00FE01DD" w:rsidP="00FE01DD">
            <w:r>
              <w:t>System</w:t>
            </w:r>
          </w:p>
        </w:tc>
      </w:tr>
      <w:tr w:rsidR="00FE01DD" w14:paraId="40154258" w14:textId="77777777" w:rsidTr="00560253">
        <w:trPr>
          <w:trHeight w:val="223"/>
        </w:trPr>
        <w:tc>
          <w:tcPr>
            <w:tcW w:w="4060" w:type="dxa"/>
          </w:tcPr>
          <w:p w14:paraId="0E327092" w14:textId="77777777" w:rsidR="00FE01DD" w:rsidRDefault="00FE01DD" w:rsidP="00FE01DD"/>
        </w:tc>
      </w:tr>
      <w:tr w:rsidR="00FE01DD" w14:paraId="0E9ECDB0" w14:textId="77777777" w:rsidTr="00560253">
        <w:trPr>
          <w:trHeight w:val="663"/>
        </w:trPr>
        <w:tc>
          <w:tcPr>
            <w:tcW w:w="4060" w:type="dxa"/>
          </w:tcPr>
          <w:p w14:paraId="2B22927B" w14:textId="77777777" w:rsidR="00FE01DD" w:rsidRDefault="00560253" w:rsidP="00FE01DD">
            <w:r>
              <w:t>-</w:t>
            </w:r>
            <w:proofErr w:type="spellStart"/>
            <w:proofErr w:type="gramStart"/>
            <w:r>
              <w:t>checkID</w:t>
            </w:r>
            <w:proofErr w:type="spellEnd"/>
            <w:r>
              <w:t>(</w:t>
            </w:r>
            <w:proofErr w:type="gramEnd"/>
            <w:r>
              <w:t>ID: String, password: String)</w:t>
            </w:r>
          </w:p>
          <w:p w14:paraId="361BDEC9" w14:textId="77777777" w:rsidR="00560253" w:rsidRDefault="00560253" w:rsidP="00FE01DD">
            <w:r>
              <w:t>-</w:t>
            </w:r>
            <w:proofErr w:type="spellStart"/>
            <w:proofErr w:type="gramStart"/>
            <w:r>
              <w:t>displayCatalog</w:t>
            </w:r>
            <w:proofErr w:type="spellEnd"/>
            <w:r>
              <w:t>(</w:t>
            </w:r>
            <w:proofErr w:type="gramEnd"/>
            <w:r>
              <w:t>catalog: List&lt;item&gt;)</w:t>
            </w:r>
          </w:p>
          <w:p w14:paraId="0A9EF161" w14:textId="69622DAE" w:rsidR="00560253" w:rsidRDefault="00560253" w:rsidP="00FE01DD">
            <w:r>
              <w:t>-</w:t>
            </w:r>
            <w:proofErr w:type="spellStart"/>
            <w:proofErr w:type="gramStart"/>
            <w:r>
              <w:t>changeStatus</w:t>
            </w:r>
            <w:proofErr w:type="spellEnd"/>
            <w:r>
              <w:t>(</w:t>
            </w:r>
            <w:proofErr w:type="gramEnd"/>
            <w:r>
              <w:t>order: Order, status: String)</w:t>
            </w:r>
          </w:p>
        </w:tc>
      </w:tr>
    </w:tbl>
    <w:p w14:paraId="3A30B25F" w14:textId="29F4703D" w:rsidR="00FE01DD" w:rsidRDefault="00FE01DD" w:rsidP="00FE01DD"/>
    <w:p w14:paraId="21829F9D" w14:textId="2B322081" w:rsidR="00560253" w:rsidRDefault="00560253" w:rsidP="00FE01DD"/>
    <w:p w14:paraId="3D15BFDE" w14:textId="066E7AAC" w:rsidR="00560253" w:rsidRDefault="00560253" w:rsidP="00FE01DD"/>
    <w:p w14:paraId="5764D5D9" w14:textId="526CDCF8" w:rsidR="00560253" w:rsidRDefault="00560253" w:rsidP="00FE01DD"/>
    <w:p w14:paraId="3565E897" w14:textId="77777777" w:rsidR="00560253" w:rsidRDefault="00560253" w:rsidP="00FE01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E01DD" w14:paraId="00DAA6B4" w14:textId="77777777" w:rsidTr="00FE01DD">
        <w:tc>
          <w:tcPr>
            <w:tcW w:w="9350" w:type="dxa"/>
          </w:tcPr>
          <w:p w14:paraId="23223814" w14:textId="77777777" w:rsidR="00FE01DD" w:rsidRDefault="008B3BDD" w:rsidP="00FE01DD">
            <w:r>
              <w:t>&lt;&lt;Interface&gt;&gt;</w:t>
            </w:r>
          </w:p>
          <w:p w14:paraId="1EDC3499" w14:textId="509A1D77" w:rsidR="008B3BDD" w:rsidRDefault="008B3BDD" w:rsidP="00FE01DD">
            <w:r>
              <w:t>Supplier</w:t>
            </w:r>
          </w:p>
        </w:tc>
      </w:tr>
      <w:tr w:rsidR="00FE01DD" w14:paraId="5053D18F" w14:textId="77777777" w:rsidTr="00FE01DD">
        <w:tc>
          <w:tcPr>
            <w:tcW w:w="9350" w:type="dxa"/>
          </w:tcPr>
          <w:p w14:paraId="5F3A080D" w14:textId="77777777" w:rsidR="00FE01DD" w:rsidRDefault="00FE01DD" w:rsidP="00FE01DD"/>
        </w:tc>
      </w:tr>
      <w:tr w:rsidR="00FE01DD" w14:paraId="717581D5" w14:textId="77777777" w:rsidTr="00FE01DD">
        <w:tc>
          <w:tcPr>
            <w:tcW w:w="9350" w:type="dxa"/>
          </w:tcPr>
          <w:p w14:paraId="57318C5C" w14:textId="22E288D1" w:rsidR="00FE01DD" w:rsidRDefault="00560253" w:rsidP="00FE01DD">
            <w:r>
              <w:t>-</w:t>
            </w:r>
            <w:proofErr w:type="spellStart"/>
            <w:proofErr w:type="gramStart"/>
            <w:r>
              <w:t>retrieveOrders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71527E0E" w14:textId="77777777" w:rsidR="00560253" w:rsidRDefault="00560253" w:rsidP="00FE01DD">
            <w:r>
              <w:t>-</w:t>
            </w:r>
            <w:proofErr w:type="spellStart"/>
            <w:proofErr w:type="gramStart"/>
            <w:r>
              <w:t>selectOrder</w:t>
            </w:r>
            <w:proofErr w:type="spellEnd"/>
            <w:r>
              <w:t>(</w:t>
            </w:r>
            <w:proofErr w:type="gramEnd"/>
            <w:r>
              <w:t>order: Order)</w:t>
            </w:r>
          </w:p>
          <w:p w14:paraId="38FB214E" w14:textId="77777777" w:rsidR="00560253" w:rsidRDefault="00560253" w:rsidP="00FE01DD">
            <w:r>
              <w:t>-</w:t>
            </w:r>
            <w:proofErr w:type="spellStart"/>
            <w:proofErr w:type="gramStart"/>
            <w:r>
              <w:t>checkAvalability</w:t>
            </w:r>
            <w:proofErr w:type="spellEnd"/>
            <w:r>
              <w:t>(</w:t>
            </w:r>
            <w:proofErr w:type="gramEnd"/>
            <w:r>
              <w:t>items: List&lt;item&gt;)</w:t>
            </w:r>
          </w:p>
          <w:p w14:paraId="3A9B4366" w14:textId="020065C5" w:rsidR="00560253" w:rsidRDefault="00560253" w:rsidP="00FE01DD">
            <w:r>
              <w:t>-</w:t>
            </w:r>
            <w:proofErr w:type="spellStart"/>
            <w:proofErr w:type="gramStart"/>
            <w:r>
              <w:t>confirmShipment</w:t>
            </w:r>
            <w:proofErr w:type="spellEnd"/>
            <w:r>
              <w:t>(</w:t>
            </w:r>
            <w:proofErr w:type="gramEnd"/>
            <w:r>
              <w:t>order: Order)</w:t>
            </w:r>
          </w:p>
        </w:tc>
      </w:tr>
    </w:tbl>
    <w:p w14:paraId="395EE49B" w14:textId="77777777" w:rsidR="00FE01DD" w:rsidRDefault="00FE01DD" w:rsidP="00FE01DD"/>
    <w:sectPr w:rsidR="00FE01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0NLE0NTU0NbEwMrNQ0lEKTi0uzszPAykwqgUAn+WioSwAAAA="/>
  </w:docVars>
  <w:rsids>
    <w:rsidRoot w:val="00A33284"/>
    <w:rsid w:val="00560253"/>
    <w:rsid w:val="008B3BDD"/>
    <w:rsid w:val="00A33284"/>
    <w:rsid w:val="00FE0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6A08A"/>
  <w15:chartTrackingRefBased/>
  <w15:docId w15:val="{F2B05A4D-A3DB-446F-A4B8-EC3AB85F2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4E80B2-D720-4110-ADD3-078E830A30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man Chipman</dc:creator>
  <cp:keywords/>
  <dc:description/>
  <cp:lastModifiedBy>Coleman Chipman</cp:lastModifiedBy>
  <cp:revision>2</cp:revision>
  <dcterms:created xsi:type="dcterms:W3CDTF">2019-03-27T21:15:00Z</dcterms:created>
  <dcterms:modified xsi:type="dcterms:W3CDTF">2019-03-27T22:32:00Z</dcterms:modified>
</cp:coreProperties>
</file>